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14B435" w14:textId="065BA5F7" w:rsidR="00C42BA9" w:rsidRDefault="001A12D9">
      <w:r>
        <w:t xml:space="preserve">Chapter 1 Project </w:t>
      </w:r>
    </w:p>
    <w:p w14:paraId="20641BCC" w14:textId="77777777" w:rsidR="001A12D9" w:rsidRPr="00126DE9" w:rsidRDefault="001A12D9" w:rsidP="001A12D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126DE9">
        <w:rPr>
          <w:rFonts w:cstheme="minorHAnsi"/>
          <w:b/>
          <w:bCs/>
        </w:rPr>
        <w:t>Projects</w:t>
      </w:r>
    </w:p>
    <w:p w14:paraId="3B8B24B2" w14:textId="77777777" w:rsidR="001A12D9" w:rsidRPr="00126DE9" w:rsidRDefault="001A12D9" w:rsidP="001A12D9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126DE9">
        <w:rPr>
          <w:rFonts w:cstheme="minorHAnsi"/>
        </w:rPr>
        <w:t>1. Open a Python shell, enter the following expressions, and observe the results:</w:t>
      </w:r>
    </w:p>
    <w:p w14:paraId="640B945B" w14:textId="77777777" w:rsidR="001A12D9" w:rsidRPr="00126DE9" w:rsidRDefault="001A12D9" w:rsidP="001A12D9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  <w:b/>
          <w:bCs/>
        </w:rPr>
      </w:pPr>
      <w:r w:rsidRPr="00126DE9">
        <w:rPr>
          <w:rFonts w:cstheme="minorHAnsi"/>
        </w:rPr>
        <w:t xml:space="preserve">a. </w:t>
      </w:r>
      <w:r w:rsidRPr="00126DE9">
        <w:rPr>
          <w:rFonts w:cstheme="minorHAnsi"/>
          <w:b/>
          <w:bCs/>
        </w:rPr>
        <w:t>8</w:t>
      </w:r>
      <w:r>
        <w:rPr>
          <w:rFonts w:cstheme="minorHAnsi"/>
          <w:b/>
          <w:bCs/>
        </w:rPr>
        <w:t xml:space="preserve"> = 8</w:t>
      </w:r>
    </w:p>
    <w:p w14:paraId="2B476324" w14:textId="77777777" w:rsidR="001A12D9" w:rsidRPr="00126DE9" w:rsidRDefault="001A12D9" w:rsidP="001A12D9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  <w:b/>
          <w:bCs/>
        </w:rPr>
      </w:pPr>
      <w:r w:rsidRPr="00126DE9">
        <w:rPr>
          <w:rFonts w:cstheme="minorHAnsi"/>
        </w:rPr>
        <w:t xml:space="preserve">b. </w:t>
      </w:r>
      <w:r w:rsidRPr="00126DE9">
        <w:rPr>
          <w:rFonts w:cstheme="minorHAnsi"/>
          <w:b/>
          <w:bCs/>
        </w:rPr>
        <w:t>8 * 2</w:t>
      </w:r>
      <w:r>
        <w:rPr>
          <w:rFonts w:cstheme="minorHAnsi"/>
          <w:b/>
          <w:bCs/>
        </w:rPr>
        <w:t xml:space="preserve"> = 16</w:t>
      </w:r>
    </w:p>
    <w:p w14:paraId="6CB32E1F" w14:textId="77777777" w:rsidR="001A12D9" w:rsidRPr="00126DE9" w:rsidRDefault="001A12D9" w:rsidP="001A12D9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  <w:b/>
          <w:bCs/>
        </w:rPr>
      </w:pPr>
      <w:r w:rsidRPr="00126DE9">
        <w:rPr>
          <w:rFonts w:cstheme="minorHAnsi"/>
        </w:rPr>
        <w:t xml:space="preserve">c. </w:t>
      </w:r>
      <w:r w:rsidRPr="00126DE9">
        <w:rPr>
          <w:rFonts w:cstheme="minorHAnsi"/>
          <w:b/>
          <w:bCs/>
        </w:rPr>
        <w:t>8 ** 2</w:t>
      </w:r>
      <w:r>
        <w:rPr>
          <w:rFonts w:cstheme="minorHAnsi"/>
          <w:b/>
          <w:bCs/>
        </w:rPr>
        <w:t xml:space="preserve"> = 64</w:t>
      </w:r>
    </w:p>
    <w:p w14:paraId="30FD577E" w14:textId="77777777" w:rsidR="001A12D9" w:rsidRPr="00126DE9" w:rsidRDefault="001A12D9" w:rsidP="001A12D9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  <w:b/>
          <w:bCs/>
        </w:rPr>
      </w:pPr>
      <w:r w:rsidRPr="00126DE9">
        <w:rPr>
          <w:rFonts w:cstheme="minorHAnsi"/>
        </w:rPr>
        <w:t xml:space="preserve">d. </w:t>
      </w:r>
      <w:r w:rsidRPr="00126DE9">
        <w:rPr>
          <w:rFonts w:cstheme="minorHAnsi"/>
          <w:b/>
          <w:bCs/>
        </w:rPr>
        <w:t>8/12</w:t>
      </w:r>
      <w:r>
        <w:rPr>
          <w:rFonts w:cstheme="minorHAnsi"/>
          <w:b/>
          <w:bCs/>
        </w:rPr>
        <w:t xml:space="preserve"> = 0.6666666666666666</w:t>
      </w:r>
    </w:p>
    <w:p w14:paraId="02125CE9" w14:textId="77777777" w:rsidR="001A12D9" w:rsidRPr="00126DE9" w:rsidRDefault="001A12D9" w:rsidP="001A12D9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  <w:b/>
          <w:bCs/>
        </w:rPr>
      </w:pPr>
      <w:r w:rsidRPr="00126DE9">
        <w:rPr>
          <w:rFonts w:cstheme="minorHAnsi"/>
        </w:rPr>
        <w:t xml:space="preserve">e. </w:t>
      </w:r>
      <w:r w:rsidRPr="00126DE9">
        <w:rPr>
          <w:rFonts w:cstheme="minorHAnsi"/>
          <w:b/>
          <w:bCs/>
        </w:rPr>
        <w:t>8 // 12</w:t>
      </w:r>
      <w:r>
        <w:rPr>
          <w:rFonts w:cstheme="minorHAnsi"/>
          <w:b/>
          <w:bCs/>
        </w:rPr>
        <w:t xml:space="preserve"> = 0</w:t>
      </w:r>
    </w:p>
    <w:p w14:paraId="15830BD9" w14:textId="77777777" w:rsidR="001A12D9" w:rsidRPr="00126DE9" w:rsidRDefault="001A12D9" w:rsidP="001A12D9">
      <w:pPr>
        <w:autoSpaceDE w:val="0"/>
        <w:autoSpaceDN w:val="0"/>
        <w:adjustRightInd w:val="0"/>
        <w:spacing w:after="0" w:line="240" w:lineRule="auto"/>
        <w:ind w:firstLine="720"/>
        <w:rPr>
          <w:rFonts w:cstheme="minorHAnsi"/>
          <w:b/>
          <w:bCs/>
        </w:rPr>
      </w:pPr>
      <w:r w:rsidRPr="00126DE9">
        <w:rPr>
          <w:rFonts w:cstheme="minorHAnsi"/>
        </w:rPr>
        <w:t xml:space="preserve">f. </w:t>
      </w:r>
      <w:r w:rsidRPr="00126DE9">
        <w:rPr>
          <w:rFonts w:cstheme="minorHAnsi"/>
          <w:b/>
          <w:bCs/>
        </w:rPr>
        <w:t>8/0</w:t>
      </w:r>
      <w:r>
        <w:rPr>
          <w:rFonts w:cstheme="minorHAnsi"/>
          <w:b/>
          <w:bCs/>
        </w:rPr>
        <w:t xml:space="preserve"> = 8/12 = </w:t>
      </w:r>
      <w:proofErr w:type="spellStart"/>
      <w:r>
        <w:rPr>
          <w:rFonts w:cstheme="minorHAnsi"/>
          <w:b/>
          <w:bCs/>
        </w:rPr>
        <w:t>syntaxerror</w:t>
      </w:r>
      <w:proofErr w:type="spellEnd"/>
      <w:r>
        <w:rPr>
          <w:rFonts w:cstheme="minorHAnsi"/>
          <w:b/>
          <w:bCs/>
        </w:rPr>
        <w:t xml:space="preserve">: cannot assign to operator </w:t>
      </w:r>
    </w:p>
    <w:p w14:paraId="5F6A35F6" w14:textId="1B8E0082" w:rsidR="001A12D9" w:rsidRDefault="001A12D9" w:rsidP="001A12D9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31B634D9" w14:textId="36163675" w:rsidR="00D01FFA" w:rsidRDefault="00D01FFA" w:rsidP="001A12D9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0D34073D" w14:textId="1C4BB1DF" w:rsidR="00D01FFA" w:rsidRDefault="00B5149A" w:rsidP="001A12D9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bookmarkStart w:id="0" w:name="_GoBack"/>
      <w:r>
        <w:rPr>
          <w:rFonts w:cstheme="minorHAnsi"/>
          <w:noProof/>
        </w:rPr>
        <w:drawing>
          <wp:inline distT="0" distB="0" distL="0" distR="0" wp14:anchorId="1EF370F6" wp14:editId="3B7E524B">
            <wp:extent cx="5104737" cy="5430873"/>
            <wp:effectExtent l="0" t="0" r="1270" b="0"/>
            <wp:docPr id="2" name="Picture 2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roject 1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18573" cy="54455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D01FF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2MzcwMTc2MzQ0NTFR0lEKTi0uzszPAykwqgUAEQmkdCwAAAA="/>
  </w:docVars>
  <w:rsids>
    <w:rsidRoot w:val="001A12D9"/>
    <w:rsid w:val="001A12D9"/>
    <w:rsid w:val="007C3770"/>
    <w:rsid w:val="00AB287A"/>
    <w:rsid w:val="00B0624A"/>
    <w:rsid w:val="00B42232"/>
    <w:rsid w:val="00B5149A"/>
    <w:rsid w:val="00D01F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DD34CD"/>
  <w15:chartTrackingRefBased/>
  <w15:docId w15:val="{25F58966-47D1-4DC8-A4EC-FC5DA8839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7</Words>
  <Characters>215</Characters>
  <Application>Microsoft Office Word</Application>
  <DocSecurity>0</DocSecurity>
  <Lines>1</Lines>
  <Paragraphs>1</Paragraphs>
  <ScaleCrop>false</ScaleCrop>
  <Company/>
  <LinksUpToDate>false</LinksUpToDate>
  <CharactersWithSpaces>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 Flores</dc:creator>
  <cp:keywords/>
  <dc:description/>
  <cp:lastModifiedBy>Martin Flores</cp:lastModifiedBy>
  <cp:revision>3</cp:revision>
  <dcterms:created xsi:type="dcterms:W3CDTF">2020-02-16T23:20:00Z</dcterms:created>
  <dcterms:modified xsi:type="dcterms:W3CDTF">2020-02-16T23:20:00Z</dcterms:modified>
</cp:coreProperties>
</file>